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5A6F7" w14:textId="2675B8FC" w:rsidR="005C1508" w:rsidRDefault="005C1508" w:rsidP="005C1508">
      <w:pPr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Figure caption</w:t>
      </w:r>
    </w:p>
    <w:p w14:paraId="38C1FCAE" w14:textId="04BF686C" w:rsidR="00A84F12" w:rsidRPr="005C1508" w:rsidRDefault="00A84F12" w:rsidP="005C1508">
      <w:pPr>
        <w:spacing w:after="0"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074DC5">
        <w:rPr>
          <w:rFonts w:ascii="Arial" w:hAnsi="Arial" w:cs="Arial"/>
          <w:b/>
          <w:bCs/>
          <w:sz w:val="24"/>
          <w:szCs w:val="24"/>
          <w:lang w:val="en-US"/>
        </w:rPr>
        <w:t>Fig</w:t>
      </w:r>
      <w:r w:rsidR="005C1508">
        <w:rPr>
          <w:rFonts w:ascii="Arial" w:hAnsi="Arial" w:cs="Arial"/>
          <w:b/>
          <w:bCs/>
          <w:sz w:val="24"/>
          <w:szCs w:val="24"/>
          <w:lang w:val="en-US"/>
        </w:rPr>
        <w:t>ure</w:t>
      </w:r>
      <w:r w:rsidRPr="00074DC5">
        <w:rPr>
          <w:rFonts w:ascii="Arial" w:hAnsi="Arial" w:cs="Arial"/>
          <w:b/>
          <w:bCs/>
          <w:sz w:val="24"/>
          <w:szCs w:val="24"/>
          <w:lang w:val="en-US"/>
        </w:rPr>
        <w:t xml:space="preserve"> 1. </w:t>
      </w:r>
      <w:r w:rsidRPr="00074DC5">
        <w:rPr>
          <w:rFonts w:ascii="Arial" w:hAnsi="Arial" w:cs="Arial"/>
          <w:sz w:val="24"/>
          <w:szCs w:val="24"/>
          <w:lang w:val="en-US"/>
        </w:rPr>
        <w:t xml:space="preserve">Examples of inspiratory sighs </w:t>
      </w:r>
      <w:r>
        <w:rPr>
          <w:rFonts w:ascii="Arial" w:hAnsi="Arial" w:cs="Arial"/>
          <w:sz w:val="24"/>
          <w:szCs w:val="24"/>
          <w:lang w:val="en-US"/>
        </w:rPr>
        <w:t>(black arrows), during N2 (A) and N3 (B) sleep. None of the sighs are associated to respiratory events.</w:t>
      </w:r>
    </w:p>
    <w:sectPr w:rsidR="00A84F12" w:rsidRPr="005C1508" w:rsidSect="0074427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50F47" w14:textId="77777777" w:rsidR="007D03E6" w:rsidRDefault="007D03E6" w:rsidP="00E32821">
      <w:pPr>
        <w:spacing w:after="0" w:line="240" w:lineRule="auto"/>
      </w:pPr>
      <w:r>
        <w:separator/>
      </w:r>
    </w:p>
  </w:endnote>
  <w:endnote w:type="continuationSeparator" w:id="0">
    <w:p w14:paraId="7CD73E1E" w14:textId="77777777" w:rsidR="007D03E6" w:rsidRDefault="007D03E6" w:rsidP="00E328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8F262" w14:textId="77777777" w:rsidR="00E32821" w:rsidRDefault="00E3282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0213838"/>
      <w:docPartObj>
        <w:docPartGallery w:val="Page Numbers (Bottom of Page)"/>
        <w:docPartUnique/>
      </w:docPartObj>
    </w:sdtPr>
    <w:sdtContent>
      <w:p w14:paraId="665A3D0E" w14:textId="2A21BA18" w:rsidR="00E32821" w:rsidRDefault="00E3282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7FCB11B" w14:textId="77777777" w:rsidR="00E32821" w:rsidRDefault="00E32821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9873" w14:textId="77777777" w:rsidR="00E32821" w:rsidRDefault="00E3282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71FD6" w14:textId="77777777" w:rsidR="007D03E6" w:rsidRDefault="007D03E6" w:rsidP="00E32821">
      <w:pPr>
        <w:spacing w:after="0" w:line="240" w:lineRule="auto"/>
      </w:pPr>
      <w:r>
        <w:separator/>
      </w:r>
    </w:p>
  </w:footnote>
  <w:footnote w:type="continuationSeparator" w:id="0">
    <w:p w14:paraId="74360434" w14:textId="77777777" w:rsidR="007D03E6" w:rsidRDefault="007D03E6" w:rsidP="00E328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65397" w14:textId="77777777" w:rsidR="00E32821" w:rsidRDefault="00E3282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1A53C" w14:textId="77777777" w:rsidR="00E32821" w:rsidRDefault="00E3282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183FF" w14:textId="77777777" w:rsidR="00E32821" w:rsidRDefault="00E32821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M2tDQxN7Y0NDNW0lEKTi0uzszPAykwrgUAIYBbaSwAAAA="/>
  </w:docVars>
  <w:rsids>
    <w:rsidRoot w:val="00A574F4"/>
    <w:rsid w:val="00035E9E"/>
    <w:rsid w:val="000B288F"/>
    <w:rsid w:val="000C6803"/>
    <w:rsid w:val="000E1BC3"/>
    <w:rsid w:val="00114C98"/>
    <w:rsid w:val="00123CB0"/>
    <w:rsid w:val="00134A12"/>
    <w:rsid w:val="00186465"/>
    <w:rsid w:val="00186D84"/>
    <w:rsid w:val="001E0D3B"/>
    <w:rsid w:val="00230D4D"/>
    <w:rsid w:val="002371FB"/>
    <w:rsid w:val="002A1234"/>
    <w:rsid w:val="002E54D9"/>
    <w:rsid w:val="0031684D"/>
    <w:rsid w:val="00357C24"/>
    <w:rsid w:val="003937F9"/>
    <w:rsid w:val="003D7706"/>
    <w:rsid w:val="00451527"/>
    <w:rsid w:val="004810AB"/>
    <w:rsid w:val="004C20A1"/>
    <w:rsid w:val="0051692E"/>
    <w:rsid w:val="0056349B"/>
    <w:rsid w:val="00582C31"/>
    <w:rsid w:val="005C1508"/>
    <w:rsid w:val="005E32CF"/>
    <w:rsid w:val="00607B69"/>
    <w:rsid w:val="0062470B"/>
    <w:rsid w:val="006958DC"/>
    <w:rsid w:val="006F3451"/>
    <w:rsid w:val="0071194D"/>
    <w:rsid w:val="007408EF"/>
    <w:rsid w:val="00744274"/>
    <w:rsid w:val="007D03E6"/>
    <w:rsid w:val="007D448D"/>
    <w:rsid w:val="007F2E18"/>
    <w:rsid w:val="00880559"/>
    <w:rsid w:val="0092143B"/>
    <w:rsid w:val="00991BFF"/>
    <w:rsid w:val="009B31B1"/>
    <w:rsid w:val="009B334D"/>
    <w:rsid w:val="00A00008"/>
    <w:rsid w:val="00A20807"/>
    <w:rsid w:val="00A574F4"/>
    <w:rsid w:val="00A84F12"/>
    <w:rsid w:val="00AE1ED3"/>
    <w:rsid w:val="00B23D56"/>
    <w:rsid w:val="00B36E5F"/>
    <w:rsid w:val="00B65D8C"/>
    <w:rsid w:val="00CF38CF"/>
    <w:rsid w:val="00D03438"/>
    <w:rsid w:val="00D169C2"/>
    <w:rsid w:val="00D17B0D"/>
    <w:rsid w:val="00D318F6"/>
    <w:rsid w:val="00D91197"/>
    <w:rsid w:val="00DF4C10"/>
    <w:rsid w:val="00E205DB"/>
    <w:rsid w:val="00E32821"/>
    <w:rsid w:val="00E57A93"/>
    <w:rsid w:val="00E7441D"/>
    <w:rsid w:val="00E86481"/>
    <w:rsid w:val="00EF7102"/>
    <w:rsid w:val="00F315D8"/>
    <w:rsid w:val="00F84E6D"/>
    <w:rsid w:val="00F917D3"/>
    <w:rsid w:val="00FC7863"/>
    <w:rsid w:val="00FF5813"/>
    <w:rsid w:val="00FF6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781B81"/>
  <w15:docId w15:val="{CF2C6508-9697-4206-905E-79AB4462B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A20807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20807"/>
    <w:rPr>
      <w:rFonts w:ascii="Lucida Grande" w:hAnsi="Lucida Grande"/>
      <w:sz w:val="18"/>
      <w:szCs w:val="18"/>
    </w:rPr>
  </w:style>
  <w:style w:type="character" w:styleId="Hiperligao">
    <w:name w:val="Hyperlink"/>
    <w:basedOn w:val="Tipodeletrapredefinidodopargrafo"/>
    <w:uiPriority w:val="99"/>
    <w:unhideWhenUsed/>
    <w:rsid w:val="002A1234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2A1234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A84F12"/>
    <w:pPr>
      <w:spacing w:after="0" w:line="240" w:lineRule="auto"/>
    </w:pPr>
  </w:style>
  <w:style w:type="character" w:styleId="Nmerodelinha">
    <w:name w:val="line number"/>
    <w:basedOn w:val="Tipodeletrapredefinidodopargrafo"/>
    <w:uiPriority w:val="99"/>
    <w:semiHidden/>
    <w:unhideWhenUsed/>
    <w:rsid w:val="00A84F12"/>
  </w:style>
  <w:style w:type="paragraph" w:styleId="Cabealho">
    <w:name w:val="header"/>
    <w:basedOn w:val="Normal"/>
    <w:link w:val="CabealhoCarter"/>
    <w:uiPriority w:val="99"/>
    <w:unhideWhenUsed/>
    <w:rsid w:val="00E3282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32821"/>
  </w:style>
  <w:style w:type="paragraph" w:styleId="Rodap">
    <w:name w:val="footer"/>
    <w:basedOn w:val="Normal"/>
    <w:link w:val="RodapCarter"/>
    <w:uiPriority w:val="99"/>
    <w:unhideWhenUsed/>
    <w:rsid w:val="00E3282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328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3969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4B6B6-C913-40E0-888A-D7FE0BF4A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4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Caldeira</dc:creator>
  <cp:keywords/>
  <dc:description/>
  <cp:lastModifiedBy>João Caldeira</cp:lastModifiedBy>
  <cp:revision>14</cp:revision>
  <dcterms:created xsi:type="dcterms:W3CDTF">2022-01-05T11:14:00Z</dcterms:created>
  <dcterms:modified xsi:type="dcterms:W3CDTF">2022-02-02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5b80ef6-1fef-31a3-aa1d-65409845c346</vt:lpwstr>
  </property>
  <property fmtid="{D5CDD505-2E9C-101B-9397-08002B2CF9AE}" pid="24" name="Mendeley Citation Style_1">
    <vt:lpwstr>http://www.zotero.org/styles/american-medical-association</vt:lpwstr>
  </property>
</Properties>
</file>